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6AC090E8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2B14F1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2B14F1">
        <w:rPr>
          <w:rFonts w:eastAsia="Times New Roman" w:cstheme="minorHAnsi"/>
          <w:b/>
          <w:color w:val="181717"/>
          <w:sz w:val="28"/>
          <w:szCs w:val="28"/>
        </w:rPr>
        <w:t>Symptoms-Based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C4E3E1B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E050EF">
        <w:t xml:space="preserve">Engine Hesitates, Sags, or Stumbles During Acceleration and Rough Idle </w:t>
      </w:r>
      <w:r w:rsidR="00E348EC">
        <w:t>or Stalling</w:t>
      </w:r>
    </w:p>
    <w:p w14:paraId="51F9DC29" w14:textId="0E698A94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E348EC">
        <w:t>Spark Knock (Ping or Detonation)</w:t>
      </w:r>
      <w:r w:rsidR="00FE47CF">
        <w:t xml:space="preserve"> and</w:t>
      </w:r>
      <w:r w:rsidR="00E348EC">
        <w:t xml:space="preserve"> Engine Cranks Okay </w:t>
      </w:r>
      <w:r w:rsidR="00703EE3">
        <w:t>B</w:t>
      </w:r>
      <w:r w:rsidR="00E348EC">
        <w:t xml:space="preserve">ut </w:t>
      </w:r>
      <w:r w:rsidR="00703EE3">
        <w:t>I</w:t>
      </w:r>
      <w:r w:rsidR="00E348EC">
        <w:t xml:space="preserve">s </w:t>
      </w:r>
      <w:r w:rsidR="00FE47CF">
        <w:t>H</w:t>
      </w:r>
      <w:r w:rsidR="00E348EC">
        <w:t xml:space="preserve">ard </w:t>
      </w:r>
      <w:r w:rsidR="00703EE3">
        <w:t>T</w:t>
      </w:r>
      <w:r w:rsidR="00E348EC">
        <w:t>o Start</w:t>
      </w:r>
    </w:p>
    <w:p w14:paraId="511CD9A6" w14:textId="3A67B19C" w:rsidR="00FE47CF" w:rsidRDefault="00FE47CF" w:rsidP="004637B0">
      <w:pPr>
        <w:spacing w:after="0"/>
        <w:ind w:left="450" w:right="-810"/>
      </w:pPr>
      <w:r>
        <w:t>3. Engine Does Not Crank or Cranks Slowly, Diesel</w:t>
      </w:r>
      <w:r w:rsidR="009646A0">
        <w:t>ing</w:t>
      </w:r>
      <w:r>
        <w:t xml:space="preserve"> or Run-On, and Backfire</w:t>
      </w:r>
    </w:p>
    <w:p w14:paraId="5D6C32FE" w14:textId="2CAD8AC3" w:rsidR="000D74CD" w:rsidRDefault="00BA4BE7" w:rsidP="004637B0">
      <w:pPr>
        <w:spacing w:after="0"/>
        <w:ind w:left="450" w:right="-810"/>
      </w:pPr>
      <w:r>
        <w:t>4. Cuts Out or Misfires, Lack of Power, Surges, and Poor Fuel Economy</w:t>
      </w:r>
    </w:p>
    <w:p w14:paraId="18B11B95" w14:textId="64DFF5C2" w:rsidR="00BA4BE7" w:rsidRDefault="00BA4BE7" w:rsidP="004637B0">
      <w:pPr>
        <w:spacing w:after="0"/>
        <w:ind w:left="450" w:right="-810"/>
      </w:pPr>
      <w:r>
        <w:t>5. Rich Exhaust, Lean Exhaust, and Symptoms of a Defective Component</w:t>
      </w:r>
    </w:p>
    <w:p w14:paraId="7EE406F0" w14:textId="170BAB51" w:rsidR="00BA4BE7" w:rsidRDefault="00BA4BE7" w:rsidP="004637B0">
      <w:pPr>
        <w:spacing w:after="0"/>
        <w:ind w:left="450" w:right="-810"/>
      </w:pPr>
      <w:r>
        <w:t xml:space="preserve">6. Excessive </w:t>
      </w:r>
      <w:r w:rsidR="007F7862">
        <w:t>CO exhaust Emission, Excessive HC Exhaust Emissions, and Excessive NOx Exhaust Emission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569FD10" w14:textId="7DD037DD" w:rsidR="002B14F1" w:rsidRDefault="002B14F1" w:rsidP="002B14F1">
      <w:pPr>
        <w:spacing w:after="0"/>
        <w:ind w:left="446" w:right="-806"/>
      </w:pPr>
      <w:r>
        <w:t>1. List the possible causes of an engine performance problem based on its symptoms.</w:t>
      </w:r>
    </w:p>
    <w:p w14:paraId="21EB6FCE" w14:textId="37FC2554" w:rsidR="002B14F1" w:rsidRDefault="002B14F1" w:rsidP="002B14F1">
      <w:pPr>
        <w:spacing w:after="0"/>
        <w:ind w:left="446" w:right="-806"/>
      </w:pPr>
      <w:r>
        <w:t>2. List the methods of determining rich versus lean exhaust.</w:t>
      </w:r>
    </w:p>
    <w:p w14:paraId="37C48473" w14:textId="5F30CDB9" w:rsidR="002B14F1" w:rsidRDefault="002B14F1" w:rsidP="002B14F1">
      <w:pPr>
        <w:spacing w:after="0"/>
        <w:ind w:left="446" w:right="-806"/>
      </w:pPr>
      <w:r>
        <w:t>3. Describe what symptoms may occur if a particular engine part or sensor is defective.</w:t>
      </w:r>
    </w:p>
    <w:p w14:paraId="73EF9339" w14:textId="77777777" w:rsidR="00E050EF" w:rsidRDefault="002B14F1" w:rsidP="002B14F1">
      <w:pPr>
        <w:spacing w:after="0"/>
        <w:ind w:left="446" w:right="-806"/>
      </w:pPr>
      <w:r>
        <w:t>4. List the possible causes of excessive HC, CO, and NOx exhaust emissions.</w:t>
      </w:r>
    </w:p>
    <w:p w14:paraId="55695049" w14:textId="2465E42F" w:rsidR="00DF2F45" w:rsidRPr="00DF2F45" w:rsidRDefault="00F25410" w:rsidP="002B14F1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619B987F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2"/>
      <w:r w:rsidR="00DD7F12" w:rsidRPr="00DD7F12">
        <w:t>No-Code Diagnosis of Driveability Concerns</w:t>
      </w:r>
    </w:p>
    <w:bookmarkEnd w:id="3"/>
    <w:p w14:paraId="233C5FC8" w14:textId="44ADB351" w:rsidR="008F46C1" w:rsidRDefault="007F4C48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4276AE7A" w14:textId="5EBA5C74" w:rsidR="00070B98" w:rsidRDefault="007F4C48" w:rsidP="00070B98">
      <w:pPr>
        <w:spacing w:after="0"/>
        <w:ind w:left="450" w:right="-810"/>
        <w:rPr>
          <w:color w:val="0563C1" w:themeColor="hyperlink"/>
          <w:u w:val="single"/>
        </w:rPr>
      </w:pPr>
      <w:r>
        <w:t>3</w:t>
      </w:r>
      <w:r w:rsidR="00070B98">
        <w:t>.</w:t>
      </w:r>
      <w:r w:rsidR="00070B98" w:rsidRPr="00095918">
        <w:rPr>
          <w:color w:val="0563C1" w:themeColor="hyperlink"/>
        </w:rPr>
        <w:t xml:space="preserve"> </w:t>
      </w:r>
      <w:hyperlink r:id="rId11" w:history="1">
        <w:r w:rsidR="00070B98" w:rsidRPr="00CA55FE">
          <w:rPr>
            <w:rStyle w:val="Hyperlink"/>
          </w:rPr>
          <w:t>Crossword and Word Search Puzzles (A8)</w:t>
        </w:r>
      </w:hyperlink>
    </w:p>
    <w:p w14:paraId="5E105204" w14:textId="0C64B767" w:rsidR="00070B98" w:rsidRDefault="007F4C48" w:rsidP="00070B98">
      <w:pPr>
        <w:spacing w:after="0"/>
        <w:ind w:left="450" w:right="-810"/>
        <w:rPr>
          <w:rStyle w:val="Hyperlink"/>
        </w:rPr>
      </w:pPr>
      <w:r>
        <w:t>4</w:t>
      </w:r>
      <w:r w:rsidR="00070B98" w:rsidRPr="00DF2F45">
        <w:t xml:space="preserve">. </w:t>
      </w:r>
      <w:hyperlink r:id="rId12" w:history="1">
        <w:r w:rsidR="00070B98" w:rsidRPr="00624195">
          <w:rPr>
            <w:rStyle w:val="Hyperlink"/>
          </w:rPr>
          <w:t>Videos: (A8) Engine Performance</w:t>
        </w:r>
      </w:hyperlink>
    </w:p>
    <w:p w14:paraId="175857A4" w14:textId="40548F5B" w:rsidR="00070B98" w:rsidRDefault="007F4C48" w:rsidP="00070B98">
      <w:pPr>
        <w:spacing w:after="0"/>
        <w:ind w:left="450" w:right="-810"/>
        <w:rPr>
          <w:rStyle w:val="Hyperlink"/>
        </w:rPr>
      </w:pPr>
      <w:r>
        <w:t>5</w:t>
      </w:r>
      <w:r w:rsidR="00070B98">
        <w:t xml:space="preserve">. </w:t>
      </w:r>
      <w:hyperlink r:id="rId13" w:history="1">
        <w:r w:rsidR="00070B98" w:rsidRPr="00624195">
          <w:rPr>
            <w:rStyle w:val="Hyperlink"/>
          </w:rPr>
          <w:t>Animations: (A8) Engine Performance</w:t>
        </w:r>
      </w:hyperlink>
    </w:p>
    <w:p w14:paraId="3FB19CF6" w14:textId="7567A881" w:rsidR="0085332D" w:rsidRPr="00CC0E0B" w:rsidRDefault="00DF2F45" w:rsidP="00070B9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3A5759B" w14:textId="77777777" w:rsidR="00DD7F12" w:rsidRDefault="00DD7F12" w:rsidP="00160BA9">
      <w:pPr>
        <w:spacing w:after="0"/>
        <w:ind w:left="450" w:right="-810"/>
      </w:pPr>
      <w:r w:rsidRPr="00DD7F12">
        <w:t>1. Task Sheet: No-Code Diagnosis of Driveability Concerns</w:t>
      </w:r>
    </w:p>
    <w:p w14:paraId="25C91481" w14:textId="2F2182D8" w:rsidR="006D7F3A" w:rsidRPr="00CC6B50" w:rsidRDefault="00DF2F45" w:rsidP="00160BA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1176492" w14:textId="55F6364A" w:rsidR="00160BA9" w:rsidRPr="00461BF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431AF1A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727CBF5" w14:textId="6837928C" w:rsidR="006D7F3A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5B77DC9C" w:rsidR="00982417" w:rsidRDefault="00982417" w:rsidP="004637B0">
      <w:pPr>
        <w:spacing w:after="0"/>
        <w:ind w:left="450" w:right="-810"/>
      </w:pPr>
    </w:p>
    <w:p w14:paraId="20573041" w14:textId="4387FC7B" w:rsidR="00FB5057" w:rsidRDefault="00FB5057" w:rsidP="004637B0">
      <w:pPr>
        <w:spacing w:after="0"/>
        <w:ind w:left="450" w:right="-810"/>
      </w:pPr>
    </w:p>
    <w:p w14:paraId="25C24F01" w14:textId="77777777" w:rsidR="00160BA9" w:rsidRDefault="00160BA9" w:rsidP="004637B0">
      <w:pPr>
        <w:spacing w:after="0"/>
        <w:ind w:left="450" w:right="-810"/>
      </w:pPr>
    </w:p>
    <w:p w14:paraId="5C2F4684" w14:textId="1CB10E85" w:rsidR="00FB5057" w:rsidRDefault="00FB5057" w:rsidP="004637B0">
      <w:pPr>
        <w:spacing w:after="0"/>
        <w:ind w:left="450" w:right="-810"/>
      </w:pPr>
    </w:p>
    <w:p w14:paraId="4F86D29E" w14:textId="77777777" w:rsidR="00FB5057" w:rsidRDefault="00FB505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B2587" w14:textId="77777777" w:rsidR="000425C3" w:rsidRDefault="000425C3" w:rsidP="00E43A7A">
      <w:pPr>
        <w:spacing w:after="0" w:line="240" w:lineRule="auto"/>
      </w:pPr>
      <w:r>
        <w:separator/>
      </w:r>
    </w:p>
  </w:endnote>
  <w:endnote w:type="continuationSeparator" w:id="0">
    <w:p w14:paraId="55AEEB0C" w14:textId="77777777" w:rsidR="000425C3" w:rsidRDefault="000425C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B7EDF" w14:textId="77777777" w:rsidR="000425C3" w:rsidRDefault="000425C3" w:rsidP="00E43A7A">
      <w:pPr>
        <w:spacing w:after="0" w:line="240" w:lineRule="auto"/>
      </w:pPr>
      <w:r>
        <w:separator/>
      </w:r>
    </w:p>
  </w:footnote>
  <w:footnote w:type="continuationSeparator" w:id="0">
    <w:p w14:paraId="0246F254" w14:textId="77777777" w:rsidR="000425C3" w:rsidRDefault="000425C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qwFAEv3WpI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25C3"/>
    <w:rsid w:val="00044CB4"/>
    <w:rsid w:val="00045AF5"/>
    <w:rsid w:val="000522AD"/>
    <w:rsid w:val="00052E9A"/>
    <w:rsid w:val="00070B98"/>
    <w:rsid w:val="00077286"/>
    <w:rsid w:val="00095918"/>
    <w:rsid w:val="000C1D4B"/>
    <w:rsid w:val="000D74CD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60BA9"/>
    <w:rsid w:val="00162CE6"/>
    <w:rsid w:val="001706D4"/>
    <w:rsid w:val="00184ADF"/>
    <w:rsid w:val="00184C07"/>
    <w:rsid w:val="00184E00"/>
    <w:rsid w:val="001D570B"/>
    <w:rsid w:val="001E138F"/>
    <w:rsid w:val="001E6BE6"/>
    <w:rsid w:val="001F7A1E"/>
    <w:rsid w:val="00203525"/>
    <w:rsid w:val="00204E42"/>
    <w:rsid w:val="00227EDD"/>
    <w:rsid w:val="00245A34"/>
    <w:rsid w:val="00250C2D"/>
    <w:rsid w:val="00270EA8"/>
    <w:rsid w:val="00284820"/>
    <w:rsid w:val="0029759D"/>
    <w:rsid w:val="002B01A5"/>
    <w:rsid w:val="002B14F1"/>
    <w:rsid w:val="002B20B0"/>
    <w:rsid w:val="002B7E41"/>
    <w:rsid w:val="002B7FEB"/>
    <w:rsid w:val="002C27EE"/>
    <w:rsid w:val="002C4E57"/>
    <w:rsid w:val="002C7185"/>
    <w:rsid w:val="002E00DB"/>
    <w:rsid w:val="002E4C6A"/>
    <w:rsid w:val="002F32BD"/>
    <w:rsid w:val="003212B0"/>
    <w:rsid w:val="00341570"/>
    <w:rsid w:val="0034188C"/>
    <w:rsid w:val="00350FCF"/>
    <w:rsid w:val="0038763A"/>
    <w:rsid w:val="00390F8A"/>
    <w:rsid w:val="003941A2"/>
    <w:rsid w:val="003A68BA"/>
    <w:rsid w:val="003A6FB9"/>
    <w:rsid w:val="003A77C1"/>
    <w:rsid w:val="003B6435"/>
    <w:rsid w:val="003C2E65"/>
    <w:rsid w:val="003C6A02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0E31"/>
    <w:rsid w:val="00442196"/>
    <w:rsid w:val="00447557"/>
    <w:rsid w:val="00456D5E"/>
    <w:rsid w:val="00460C4E"/>
    <w:rsid w:val="00461BF0"/>
    <w:rsid w:val="004637B0"/>
    <w:rsid w:val="00464DF1"/>
    <w:rsid w:val="00465ED3"/>
    <w:rsid w:val="00480C2D"/>
    <w:rsid w:val="00481590"/>
    <w:rsid w:val="004875C7"/>
    <w:rsid w:val="00490F62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54675"/>
    <w:rsid w:val="005702CE"/>
    <w:rsid w:val="00574B36"/>
    <w:rsid w:val="005753EC"/>
    <w:rsid w:val="00580B13"/>
    <w:rsid w:val="005868EC"/>
    <w:rsid w:val="00592B78"/>
    <w:rsid w:val="00593173"/>
    <w:rsid w:val="005B0DE9"/>
    <w:rsid w:val="005D1095"/>
    <w:rsid w:val="005D1DCF"/>
    <w:rsid w:val="005D1EAF"/>
    <w:rsid w:val="005E09E5"/>
    <w:rsid w:val="005E3067"/>
    <w:rsid w:val="005F53AD"/>
    <w:rsid w:val="005F6210"/>
    <w:rsid w:val="00614F38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A51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03EE3"/>
    <w:rsid w:val="00723978"/>
    <w:rsid w:val="00723C30"/>
    <w:rsid w:val="007510B4"/>
    <w:rsid w:val="007636D7"/>
    <w:rsid w:val="00775619"/>
    <w:rsid w:val="007773A4"/>
    <w:rsid w:val="007C16D5"/>
    <w:rsid w:val="007C1A7E"/>
    <w:rsid w:val="007C7028"/>
    <w:rsid w:val="007D6618"/>
    <w:rsid w:val="007E3C49"/>
    <w:rsid w:val="007F04A8"/>
    <w:rsid w:val="007F4C48"/>
    <w:rsid w:val="007F55A8"/>
    <w:rsid w:val="007F7862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646A0"/>
    <w:rsid w:val="00974A08"/>
    <w:rsid w:val="00980C01"/>
    <w:rsid w:val="00982417"/>
    <w:rsid w:val="009851DD"/>
    <w:rsid w:val="009936C4"/>
    <w:rsid w:val="009A734D"/>
    <w:rsid w:val="009C69F8"/>
    <w:rsid w:val="009D2A57"/>
    <w:rsid w:val="009D4174"/>
    <w:rsid w:val="009D4335"/>
    <w:rsid w:val="009D54E8"/>
    <w:rsid w:val="009E77DF"/>
    <w:rsid w:val="009F3062"/>
    <w:rsid w:val="00A02719"/>
    <w:rsid w:val="00A0293B"/>
    <w:rsid w:val="00A13764"/>
    <w:rsid w:val="00A26FD4"/>
    <w:rsid w:val="00A30BFA"/>
    <w:rsid w:val="00A52321"/>
    <w:rsid w:val="00A708A8"/>
    <w:rsid w:val="00A764B2"/>
    <w:rsid w:val="00A81DDA"/>
    <w:rsid w:val="00A82568"/>
    <w:rsid w:val="00A849B8"/>
    <w:rsid w:val="00A868F1"/>
    <w:rsid w:val="00AA3805"/>
    <w:rsid w:val="00AB2661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4BE7"/>
    <w:rsid w:val="00BA7422"/>
    <w:rsid w:val="00BB1DB0"/>
    <w:rsid w:val="00BB438C"/>
    <w:rsid w:val="00BB7B40"/>
    <w:rsid w:val="00BE21D2"/>
    <w:rsid w:val="00BE4C88"/>
    <w:rsid w:val="00BF1FF2"/>
    <w:rsid w:val="00BF3DBD"/>
    <w:rsid w:val="00BF49A5"/>
    <w:rsid w:val="00C06EEB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00A6"/>
    <w:rsid w:val="00D62052"/>
    <w:rsid w:val="00D6699C"/>
    <w:rsid w:val="00D820DC"/>
    <w:rsid w:val="00DA1A6E"/>
    <w:rsid w:val="00DA23EC"/>
    <w:rsid w:val="00DA491F"/>
    <w:rsid w:val="00DB5275"/>
    <w:rsid w:val="00DD3124"/>
    <w:rsid w:val="00DD39B6"/>
    <w:rsid w:val="00DD7F12"/>
    <w:rsid w:val="00DE1330"/>
    <w:rsid w:val="00DE385A"/>
    <w:rsid w:val="00DF2F45"/>
    <w:rsid w:val="00DF6AB0"/>
    <w:rsid w:val="00E050EF"/>
    <w:rsid w:val="00E202C9"/>
    <w:rsid w:val="00E2295D"/>
    <w:rsid w:val="00E25738"/>
    <w:rsid w:val="00E2770A"/>
    <w:rsid w:val="00E348EC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21CE0"/>
    <w:rsid w:val="00F2511E"/>
    <w:rsid w:val="00F25410"/>
    <w:rsid w:val="00F31B9A"/>
    <w:rsid w:val="00F350FA"/>
    <w:rsid w:val="00F45E27"/>
    <w:rsid w:val="00F74F27"/>
    <w:rsid w:val="00F80380"/>
    <w:rsid w:val="00F914D7"/>
    <w:rsid w:val="00F94E56"/>
    <w:rsid w:val="00FB09AA"/>
    <w:rsid w:val="00FB3ED7"/>
    <w:rsid w:val="00FB5057"/>
    <w:rsid w:val="00FC06DD"/>
    <w:rsid w:val="00FC3836"/>
    <w:rsid w:val="00FC4EAD"/>
    <w:rsid w:val="00FD016F"/>
    <w:rsid w:val="00FD2564"/>
    <w:rsid w:val="00FD6950"/>
    <w:rsid w:val="00FD6C02"/>
    <w:rsid w:val="00FE3FC8"/>
    <w:rsid w:val="00FE47CF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A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4</cp:revision>
  <cp:lastPrinted>2022-04-01T11:56:00Z</cp:lastPrinted>
  <dcterms:created xsi:type="dcterms:W3CDTF">2019-12-09T16:24:00Z</dcterms:created>
  <dcterms:modified xsi:type="dcterms:W3CDTF">2022-04-01T12:08:00Z</dcterms:modified>
</cp:coreProperties>
</file>